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18B094" w14:textId="77777777" w:rsidR="00AD1A1E" w:rsidRPr="00FA126C" w:rsidRDefault="00AE30E0" w:rsidP="000D2EC2">
      <w:pPr>
        <w:spacing w:after="0"/>
        <w:rPr>
          <w:rFonts w:ascii="Arial" w:hAnsi="Arial" w:cs="Arial"/>
          <w:sz w:val="28"/>
          <w:szCs w:val="24"/>
          <w:lang w:val="en-US"/>
        </w:rPr>
      </w:pPr>
      <w:r w:rsidRPr="00425E1D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p w14:paraId="593AD210" w14:textId="77777777" w:rsidR="00796212" w:rsidRPr="00FA126C" w:rsidRDefault="00796212" w:rsidP="00AD1A1E">
      <w:pPr>
        <w:spacing w:after="0"/>
        <w:jc w:val="center"/>
        <w:rPr>
          <w:rFonts w:ascii="Arial" w:hAnsi="Arial" w:cs="Arial"/>
          <w:sz w:val="28"/>
          <w:szCs w:val="24"/>
          <w:lang w:val="en-US"/>
        </w:rPr>
      </w:pPr>
    </w:p>
    <w:p w14:paraId="4099A7C6" w14:textId="12762AB9" w:rsidR="00796212" w:rsidRPr="00BA2D78" w:rsidRDefault="00BA2D78" w:rsidP="00796212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BA2D78">
        <w:rPr>
          <w:rFonts w:ascii="Arial" w:hAnsi="Arial" w:cs="Arial"/>
          <w:b/>
          <w:sz w:val="28"/>
          <w:szCs w:val="28"/>
          <w:lang w:val="en-US"/>
        </w:rPr>
        <w:t>Title</w:t>
      </w:r>
    </w:p>
    <w:p w14:paraId="61C62959" w14:textId="77777777" w:rsidR="00796212" w:rsidRDefault="00796212" w:rsidP="00796212">
      <w:pPr>
        <w:rPr>
          <w:rFonts w:ascii="Arial" w:hAnsi="Arial" w:cs="Arial"/>
          <w:lang w:val="en-US"/>
        </w:rPr>
      </w:pPr>
    </w:p>
    <w:p w14:paraId="0A2D340C" w14:textId="34257FEF" w:rsidR="00796212" w:rsidRDefault="00BA2D78" w:rsidP="0027390B">
      <w:pPr>
        <w:jc w:val="center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u w:val="single"/>
          <w:lang w:val="en-US"/>
        </w:rPr>
        <w:t>Presenting Author</w:t>
      </w:r>
      <w:r w:rsidRPr="00BA2D78">
        <w:rPr>
          <w:rFonts w:ascii="Arial" w:hAnsi="Arial" w:cs="Arial"/>
          <w:b/>
          <w:sz w:val="20"/>
          <w:szCs w:val="20"/>
          <w:u w:val="single"/>
          <w:vertAlign w:val="superscript"/>
          <w:lang w:val="en-US"/>
        </w:rPr>
        <w:t>0</w:t>
      </w:r>
      <w:r w:rsidR="00796212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>Co-author</w:t>
      </w:r>
      <w:r w:rsidRPr="00BA2D78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>
        <w:rPr>
          <w:rFonts w:ascii="Arial" w:hAnsi="Arial" w:cs="Arial"/>
          <w:sz w:val="20"/>
          <w:szCs w:val="20"/>
          <w:lang w:val="en-US"/>
        </w:rPr>
        <w:t>, Co-author</w:t>
      </w:r>
      <w:r w:rsidRPr="00BA2D78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</w:p>
    <w:p w14:paraId="6AC24EF1" w14:textId="77777777" w:rsidR="00BA2D78" w:rsidRDefault="00BA2D78" w:rsidP="00BA2D78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BA2D78">
        <w:rPr>
          <w:rFonts w:ascii="Arial" w:hAnsi="Arial" w:cs="Arial"/>
          <w:i/>
          <w:sz w:val="20"/>
          <w:szCs w:val="20"/>
          <w:vertAlign w:val="superscript"/>
          <w:lang w:val="en-US"/>
        </w:rPr>
        <w:t>0</w:t>
      </w:r>
      <w:r>
        <w:rPr>
          <w:rFonts w:ascii="Arial" w:hAnsi="Arial" w:cs="Arial"/>
          <w:i/>
          <w:sz w:val="20"/>
          <w:szCs w:val="20"/>
          <w:lang w:val="en-US"/>
        </w:rPr>
        <w:t xml:space="preserve">Presenting Author’s affiliation </w:t>
      </w:r>
    </w:p>
    <w:p w14:paraId="03325561" w14:textId="41015262" w:rsidR="00796212" w:rsidRDefault="00BA2D78" w:rsidP="00BA2D78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BA2D78">
        <w:rPr>
          <w:rFonts w:ascii="Arial" w:hAnsi="Arial" w:cs="Arial"/>
          <w:i/>
          <w:sz w:val="20"/>
          <w:szCs w:val="20"/>
          <w:vertAlign w:val="superscript"/>
          <w:lang w:val="en-US"/>
        </w:rPr>
        <w:t>1</w:t>
      </w:r>
      <w:r>
        <w:rPr>
          <w:rFonts w:ascii="Arial" w:hAnsi="Arial" w:cs="Arial"/>
          <w:i/>
          <w:sz w:val="20"/>
          <w:szCs w:val="20"/>
          <w:lang w:val="en-US"/>
        </w:rPr>
        <w:t>Co-author1’s affiliation, etc.</w:t>
      </w:r>
    </w:p>
    <w:p w14:paraId="13AE1901" w14:textId="57AA9771" w:rsidR="00796212" w:rsidRPr="00E271DF" w:rsidRDefault="00F3467F" w:rsidP="00BA2D78">
      <w:pPr>
        <w:spacing w:before="240" w:after="0" w:line="24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E271DF">
        <w:rPr>
          <w:rFonts w:ascii="Arial" w:hAnsi="Arial" w:cs="Arial"/>
          <w:i/>
          <w:sz w:val="20"/>
          <w:szCs w:val="20"/>
          <w:lang w:val="en-US"/>
        </w:rPr>
        <w:t>e</w:t>
      </w:r>
      <w:r w:rsidR="00231EE2" w:rsidRPr="00E271DF">
        <w:rPr>
          <w:rFonts w:ascii="Arial" w:hAnsi="Arial" w:cs="Arial"/>
          <w:i/>
          <w:sz w:val="20"/>
          <w:szCs w:val="20"/>
          <w:lang w:val="en-US"/>
        </w:rPr>
        <w:t xml:space="preserve">mail: </w:t>
      </w:r>
      <w:r w:rsidR="00BA2D78" w:rsidRPr="00E271DF">
        <w:rPr>
          <w:rFonts w:ascii="Arial" w:hAnsi="Arial" w:cs="Arial"/>
          <w:i/>
          <w:sz w:val="20"/>
          <w:szCs w:val="20"/>
          <w:lang w:val="en-US"/>
        </w:rPr>
        <w:t>Presenting.Author</w:t>
      </w:r>
      <w:r w:rsidR="00231EE2" w:rsidRPr="00E271DF">
        <w:rPr>
          <w:rFonts w:ascii="Arial" w:hAnsi="Arial" w:cs="Arial"/>
          <w:i/>
          <w:sz w:val="20"/>
          <w:szCs w:val="20"/>
          <w:lang w:val="en-US"/>
        </w:rPr>
        <w:t>@</w:t>
      </w:r>
      <w:r w:rsidR="00BA2D78" w:rsidRPr="00E271DF">
        <w:rPr>
          <w:rFonts w:ascii="Arial" w:hAnsi="Arial" w:cs="Arial"/>
          <w:i/>
          <w:sz w:val="20"/>
          <w:szCs w:val="20"/>
          <w:lang w:val="en-US"/>
        </w:rPr>
        <w:t>email.address.eu</w:t>
      </w:r>
    </w:p>
    <w:p w14:paraId="1901FEA7" w14:textId="77777777" w:rsidR="00796212" w:rsidRPr="00E271DF" w:rsidRDefault="00796212" w:rsidP="00796212">
      <w:pPr>
        <w:jc w:val="center"/>
        <w:rPr>
          <w:rFonts w:ascii="Arial" w:hAnsi="Arial" w:cs="Arial"/>
          <w:i/>
          <w:sz w:val="20"/>
          <w:szCs w:val="20"/>
          <w:lang w:val="en-US"/>
        </w:rPr>
      </w:pPr>
    </w:p>
    <w:p w14:paraId="7C93047C" w14:textId="77777777" w:rsidR="00796212" w:rsidRPr="00E271DF" w:rsidRDefault="00796212" w:rsidP="00796212">
      <w:pPr>
        <w:rPr>
          <w:rFonts w:ascii="Arial" w:hAnsi="Arial" w:cs="Arial"/>
          <w:sz w:val="20"/>
          <w:szCs w:val="20"/>
          <w:lang w:val="en-US"/>
        </w:rPr>
      </w:pPr>
    </w:p>
    <w:p w14:paraId="2F20159D" w14:textId="77777777" w:rsidR="00796212" w:rsidRPr="00E271DF" w:rsidRDefault="00796212" w:rsidP="00796212">
      <w:pPr>
        <w:rPr>
          <w:rFonts w:ascii="Arial" w:hAnsi="Arial" w:cs="Arial"/>
          <w:b/>
          <w:u w:val="single"/>
          <w:lang w:val="en-US"/>
        </w:rPr>
      </w:pPr>
      <w:r w:rsidRPr="00E271DF">
        <w:rPr>
          <w:rFonts w:ascii="Arial" w:hAnsi="Arial" w:cs="Arial"/>
          <w:b/>
          <w:u w:val="single"/>
          <w:lang w:val="en-US"/>
        </w:rPr>
        <w:t>Abstract</w:t>
      </w:r>
    </w:p>
    <w:p w14:paraId="61D92ADC" w14:textId="376B742D" w:rsidR="00BA2D78" w:rsidRDefault="00E271DF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271DF">
        <w:rPr>
          <w:rFonts w:ascii="Arial" w:hAnsi="Arial" w:cs="Arial"/>
          <w:sz w:val="20"/>
          <w:szCs w:val="20"/>
          <w:lang w:val="en-US"/>
        </w:rPr>
        <w:t xml:space="preserve">Please </w:t>
      </w:r>
      <w:r>
        <w:rPr>
          <w:rFonts w:ascii="Arial" w:hAnsi="Arial" w:cs="Arial"/>
          <w:sz w:val="20"/>
          <w:szCs w:val="20"/>
          <w:lang w:val="en-US"/>
        </w:rPr>
        <w:t>do not change the format:</w:t>
      </w:r>
      <w:bookmarkStart w:id="0" w:name="_GoBack"/>
      <w:bookmarkEnd w:id="0"/>
      <w:r w:rsidR="00BA2D78" w:rsidRPr="00E271DF">
        <w:rPr>
          <w:rFonts w:ascii="Arial" w:hAnsi="Arial" w:cs="Arial"/>
          <w:sz w:val="20"/>
          <w:szCs w:val="20"/>
          <w:lang w:val="en-US"/>
        </w:rPr>
        <w:t>Arial 10pt font</w:t>
      </w:r>
      <w:r w:rsidR="00565000" w:rsidRPr="00E271DF">
        <w:rPr>
          <w:rFonts w:ascii="Arial" w:hAnsi="Arial" w:cs="Arial"/>
          <w:sz w:val="20"/>
          <w:szCs w:val="20"/>
          <w:lang w:val="en-US"/>
        </w:rPr>
        <w:t>.</w:t>
      </w:r>
      <w:r w:rsidR="00BA2D78" w:rsidRPr="00E271DF">
        <w:rPr>
          <w:rFonts w:ascii="Arial" w:hAnsi="Arial" w:cs="Arial"/>
          <w:sz w:val="20"/>
          <w:szCs w:val="20"/>
          <w:lang w:val="en-US"/>
        </w:rPr>
        <w:t xml:space="preserve"> </w:t>
      </w:r>
      <w:r w:rsidR="00BA2D78">
        <w:rPr>
          <w:rFonts w:ascii="Arial" w:hAnsi="Arial" w:cs="Arial"/>
          <w:sz w:val="20"/>
          <w:szCs w:val="20"/>
          <w:lang w:val="en-US"/>
        </w:rPr>
        <w:t xml:space="preserve">1.5 interline spacing. Maximum 350 words excluding references. </w:t>
      </w:r>
    </w:p>
    <w:p w14:paraId="4AC3B805" w14:textId="4092A41A" w:rsidR="008D01C7" w:rsidRDefault="00BA2D78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Equations, tables and figures are allowed, but </w:t>
      </w:r>
      <w:r w:rsidR="003045C6">
        <w:rPr>
          <w:rFonts w:ascii="Arial" w:hAnsi="Arial" w:cs="Arial"/>
          <w:sz w:val="20"/>
          <w:szCs w:val="20"/>
          <w:lang w:val="en-US"/>
        </w:rPr>
        <w:t xml:space="preserve">the abstract </w:t>
      </w:r>
      <w:r w:rsidR="00143E77">
        <w:rPr>
          <w:rFonts w:ascii="Arial" w:hAnsi="Arial" w:cs="Arial"/>
          <w:sz w:val="20"/>
          <w:szCs w:val="20"/>
          <w:lang w:val="en-US"/>
        </w:rPr>
        <w:t>should not</w:t>
      </w:r>
      <w:r w:rsidR="003045C6">
        <w:rPr>
          <w:rFonts w:ascii="Arial" w:hAnsi="Arial" w:cs="Arial"/>
          <w:sz w:val="20"/>
          <w:szCs w:val="20"/>
          <w:lang w:val="en-US"/>
        </w:rPr>
        <w:t xml:space="preserve"> exceed 1 page</w:t>
      </w:r>
      <w:r w:rsidR="00143E77">
        <w:rPr>
          <w:rFonts w:ascii="Arial" w:hAnsi="Arial" w:cs="Arial"/>
          <w:sz w:val="20"/>
          <w:szCs w:val="20"/>
          <w:lang w:val="en-US"/>
        </w:rPr>
        <w:t xml:space="preserve"> and 1MB</w:t>
      </w:r>
      <w:r w:rsidR="003045C6">
        <w:rPr>
          <w:rFonts w:ascii="Arial" w:hAnsi="Arial" w:cs="Arial"/>
          <w:sz w:val="20"/>
          <w:szCs w:val="20"/>
          <w:lang w:val="en-US"/>
        </w:rPr>
        <w:t>.</w:t>
      </w:r>
    </w:p>
    <w:p w14:paraId="408C51B2" w14:textId="68FBF988" w:rsidR="003045C6" w:rsidRPr="003045C6" w:rsidRDefault="003045C6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Submission deadline: November 27</w:t>
      </w:r>
      <w:r w:rsidRPr="003045C6">
        <w:rPr>
          <w:rFonts w:ascii="Arial" w:hAnsi="Arial" w:cs="Arial"/>
          <w:sz w:val="20"/>
          <w:szCs w:val="20"/>
          <w:vertAlign w:val="superscript"/>
          <w:lang w:val="en-US"/>
        </w:rPr>
        <w:t>th</w:t>
      </w:r>
      <w:r w:rsidR="00143E77">
        <w:rPr>
          <w:rFonts w:ascii="Arial" w:hAnsi="Arial" w:cs="Arial"/>
          <w:sz w:val="20"/>
          <w:szCs w:val="20"/>
          <w:lang w:val="en-US"/>
        </w:rPr>
        <w:t>,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143E77">
        <w:rPr>
          <w:rFonts w:ascii="Arial" w:hAnsi="Arial" w:cs="Arial"/>
          <w:sz w:val="20"/>
          <w:szCs w:val="20"/>
          <w:lang w:val="en-US"/>
        </w:rPr>
        <w:t xml:space="preserve">2023. Submit your </w:t>
      </w:r>
      <w:r>
        <w:rPr>
          <w:rFonts w:ascii="Arial" w:hAnsi="Arial" w:cs="Arial"/>
          <w:sz w:val="20"/>
          <w:szCs w:val="20"/>
          <w:lang w:val="en-US"/>
        </w:rPr>
        <w:t xml:space="preserve">abstract </w:t>
      </w:r>
      <w:r w:rsidR="00143E77">
        <w:rPr>
          <w:rFonts w:ascii="Arial" w:hAnsi="Arial" w:cs="Arial"/>
          <w:sz w:val="20"/>
          <w:szCs w:val="20"/>
          <w:lang w:val="en-US"/>
        </w:rPr>
        <w:t xml:space="preserve">via email </w:t>
      </w:r>
      <w:r>
        <w:rPr>
          <w:rFonts w:ascii="Arial" w:hAnsi="Arial" w:cs="Arial"/>
          <w:sz w:val="20"/>
          <w:szCs w:val="20"/>
          <w:lang w:val="en-US"/>
        </w:rPr>
        <w:t xml:space="preserve">to </w:t>
      </w:r>
      <w:hyperlink r:id="rId7" w:history="1">
        <w:r w:rsidRPr="00117264">
          <w:rPr>
            <w:rStyle w:val="Lienhypertexte"/>
            <w:rFonts w:ascii="Arial" w:hAnsi="Arial" w:cs="Arial"/>
            <w:sz w:val="20"/>
            <w:szCs w:val="20"/>
            <w:lang w:val="en-US"/>
          </w:rPr>
          <w:t>ampea@eera-set.eu</w:t>
        </w:r>
      </w:hyperlink>
      <w:r w:rsidR="00143E77">
        <w:rPr>
          <w:rFonts w:ascii="Arial" w:hAnsi="Arial" w:cs="Arial"/>
          <w:sz w:val="20"/>
          <w:szCs w:val="20"/>
          <w:lang w:val="en-US"/>
        </w:rPr>
        <w:t xml:space="preserve">. In the subject-line, </w:t>
      </w:r>
      <w:r>
        <w:rPr>
          <w:rFonts w:ascii="Arial" w:hAnsi="Arial" w:cs="Arial"/>
          <w:sz w:val="20"/>
          <w:szCs w:val="20"/>
          <w:lang w:val="en-US"/>
        </w:rPr>
        <w:t>please indicate the lead author’s name and his/her membership information (“JP DfE,” “J</w:t>
      </w:r>
      <w:r w:rsidR="00143E77">
        <w:rPr>
          <w:rFonts w:ascii="Arial" w:hAnsi="Arial" w:cs="Arial"/>
          <w:sz w:val="20"/>
          <w:szCs w:val="20"/>
          <w:lang w:val="en-US"/>
        </w:rPr>
        <w:t>P AMPEA,” “EU-MACE” or ‘other’). F</w:t>
      </w:r>
      <w:r>
        <w:rPr>
          <w:rFonts w:ascii="Arial" w:hAnsi="Arial" w:cs="Arial"/>
          <w:sz w:val="20"/>
          <w:szCs w:val="20"/>
          <w:lang w:val="en-US"/>
        </w:rPr>
        <w:t>or example, if you are the lead author and a member of both AMPEA and EU-MACE, write “Abstract: your name, AMPEA, EU-MACE</w:t>
      </w:r>
      <w:r w:rsidR="00143E77">
        <w:rPr>
          <w:rFonts w:ascii="Arial" w:hAnsi="Arial" w:cs="Arial"/>
          <w:sz w:val="20"/>
          <w:szCs w:val="20"/>
          <w:lang w:val="en-US"/>
        </w:rPr>
        <w:t>.</w:t>
      </w:r>
      <w:r>
        <w:rPr>
          <w:rFonts w:ascii="Arial" w:hAnsi="Arial" w:cs="Arial"/>
          <w:sz w:val="20"/>
          <w:szCs w:val="20"/>
          <w:lang w:val="en-US"/>
        </w:rPr>
        <w:t xml:space="preserve">” </w:t>
      </w:r>
    </w:p>
    <w:sectPr w:rsidR="003045C6" w:rsidRPr="003045C6" w:rsidSect="008F3D13">
      <w:headerReference w:type="default" r:id="rId8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27A7A" w14:textId="77777777" w:rsidR="00B448BB" w:rsidRDefault="00B448BB" w:rsidP="00F56A72">
      <w:pPr>
        <w:spacing w:after="0" w:line="240" w:lineRule="auto"/>
      </w:pPr>
      <w:r>
        <w:separator/>
      </w:r>
    </w:p>
  </w:endnote>
  <w:endnote w:type="continuationSeparator" w:id="0">
    <w:p w14:paraId="79236F94" w14:textId="77777777" w:rsidR="00B448BB" w:rsidRDefault="00B448BB" w:rsidP="00F56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220AD1" w14:textId="77777777" w:rsidR="00B448BB" w:rsidRDefault="00B448BB" w:rsidP="00F56A72">
      <w:pPr>
        <w:spacing w:after="0" w:line="240" w:lineRule="auto"/>
      </w:pPr>
      <w:r>
        <w:separator/>
      </w:r>
    </w:p>
  </w:footnote>
  <w:footnote w:type="continuationSeparator" w:id="0">
    <w:p w14:paraId="000A940A" w14:textId="77777777" w:rsidR="00B448BB" w:rsidRDefault="00B448BB" w:rsidP="00F56A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C9A76" w14:textId="36C7E945" w:rsidR="00F56A72" w:rsidRDefault="00143E77" w:rsidP="00143E77">
    <w:pPr>
      <w:pStyle w:val="En-tte"/>
      <w:tabs>
        <w:tab w:val="clear" w:pos="4536"/>
        <w:tab w:val="clear" w:pos="9072"/>
        <w:tab w:val="left" w:pos="7698"/>
      </w:tabs>
      <w:ind w:left="1701"/>
    </w:pPr>
    <w:r>
      <w:rPr>
        <w:noProof/>
        <w:lang w:val="en-US" w:eastAsia="ja-JP"/>
      </w:rPr>
      <w:drawing>
        <wp:anchor distT="0" distB="0" distL="114300" distR="114300" simplePos="0" relativeHeight="251660800" behindDoc="0" locked="0" layoutInCell="1" allowOverlap="1" wp14:anchorId="7C07113D" wp14:editId="09CF9B12">
          <wp:simplePos x="0" y="0"/>
          <wp:positionH relativeFrom="margin">
            <wp:posOffset>3601720</wp:posOffset>
          </wp:positionH>
          <wp:positionV relativeFrom="paragraph">
            <wp:posOffset>569</wp:posOffset>
          </wp:positionV>
          <wp:extent cx="1478685" cy="432000"/>
          <wp:effectExtent l="0" t="0" r="7620" b="6350"/>
          <wp:wrapNone/>
          <wp:docPr id="4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8685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35C7">
      <w:rPr>
        <w:noProof/>
        <w:lang w:val="en-US" w:eastAsia="ja-JP"/>
      </w:rPr>
      <w:drawing>
        <wp:inline distT="0" distB="0" distL="0" distR="0" wp14:anchorId="3CB5C65C" wp14:editId="5A52259D">
          <wp:extent cx="979007" cy="432000"/>
          <wp:effectExtent l="0" t="0" r="0" b="6350"/>
          <wp:docPr id="4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007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US" w:eastAsia="ja-JP"/>
      </w:rPr>
      <w:t xml:space="preserve">      </w:t>
    </w:r>
    <w:r>
      <w:rPr>
        <w:noProof/>
        <w:lang w:val="en-US" w:eastAsia="ja-JP"/>
      </w:rPr>
      <w:drawing>
        <wp:inline distT="0" distB="0" distL="0" distR="0" wp14:anchorId="1C0BB5F7" wp14:editId="4C8854D4">
          <wp:extent cx="1217229" cy="468000"/>
          <wp:effectExtent l="0" t="0" r="0" b="825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JP_DfE_Logo_Color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229" cy="46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70B0"/>
    <w:multiLevelType w:val="hybridMultilevel"/>
    <w:tmpl w:val="B0147DE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AE82645"/>
    <w:multiLevelType w:val="hybridMultilevel"/>
    <w:tmpl w:val="F61A0D12"/>
    <w:lvl w:ilvl="0" w:tplc="0410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E63EA"/>
    <w:multiLevelType w:val="hybridMultilevel"/>
    <w:tmpl w:val="47363828"/>
    <w:lvl w:ilvl="0" w:tplc="C07AB206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365F5F"/>
    <w:multiLevelType w:val="hybridMultilevel"/>
    <w:tmpl w:val="2FBED4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A33B8"/>
    <w:multiLevelType w:val="hybridMultilevel"/>
    <w:tmpl w:val="FEF24022"/>
    <w:lvl w:ilvl="0" w:tplc="A8D450CC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5F3D4C"/>
    <w:multiLevelType w:val="hybridMultilevel"/>
    <w:tmpl w:val="81D69030"/>
    <w:lvl w:ilvl="0" w:tplc="3DF0B432">
      <w:numFmt w:val="bullet"/>
      <w:lvlText w:val="-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7787D32"/>
    <w:multiLevelType w:val="hybridMultilevel"/>
    <w:tmpl w:val="8D4AD9E4"/>
    <w:lvl w:ilvl="0" w:tplc="590216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253A6"/>
    <w:multiLevelType w:val="hybridMultilevel"/>
    <w:tmpl w:val="A3384C7C"/>
    <w:lvl w:ilvl="0" w:tplc="6A9A08F4">
      <w:start w:val="1"/>
      <w:numFmt w:val="bullet"/>
      <w:lvlText w:val="®"/>
      <w:lvlJc w:val="left"/>
      <w:pPr>
        <w:ind w:left="720" w:hanging="360"/>
      </w:pPr>
      <w:rPr>
        <w:rFonts w:ascii="Symbol" w:hAnsi="Symbol" w:hint="default"/>
      </w:rPr>
    </w:lvl>
    <w:lvl w:ilvl="1" w:tplc="50649BF2">
      <w:start w:val="16"/>
      <w:numFmt w:val="bullet"/>
      <w:lvlText w:val="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E262A"/>
    <w:multiLevelType w:val="hybridMultilevel"/>
    <w:tmpl w:val="41329580"/>
    <w:lvl w:ilvl="0" w:tplc="CEEE040A"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C5567"/>
    <w:multiLevelType w:val="hybridMultilevel"/>
    <w:tmpl w:val="1E3686F4"/>
    <w:lvl w:ilvl="0" w:tplc="08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ED4C04"/>
    <w:multiLevelType w:val="hybridMultilevel"/>
    <w:tmpl w:val="F61A0D12"/>
    <w:lvl w:ilvl="0" w:tplc="0410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C5884"/>
    <w:multiLevelType w:val="hybridMultilevel"/>
    <w:tmpl w:val="7C4E1A72"/>
    <w:lvl w:ilvl="0" w:tplc="D6566380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50ED1"/>
    <w:multiLevelType w:val="hybridMultilevel"/>
    <w:tmpl w:val="53262F3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926187C"/>
    <w:multiLevelType w:val="hybridMultilevel"/>
    <w:tmpl w:val="AA82ED5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A9A08F4">
      <w:start w:val="1"/>
      <w:numFmt w:val="bullet"/>
      <w:lvlText w:val="®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697A67"/>
    <w:multiLevelType w:val="hybridMultilevel"/>
    <w:tmpl w:val="B11AA8F2"/>
    <w:lvl w:ilvl="0" w:tplc="3DF0B432">
      <w:numFmt w:val="bullet"/>
      <w:lvlText w:val="-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B983E21"/>
    <w:multiLevelType w:val="hybridMultilevel"/>
    <w:tmpl w:val="174AC312"/>
    <w:lvl w:ilvl="0" w:tplc="6A9A08F4">
      <w:start w:val="1"/>
      <w:numFmt w:val="bullet"/>
      <w:lvlText w:val="®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910545"/>
    <w:multiLevelType w:val="hybridMultilevel"/>
    <w:tmpl w:val="FAD2D688"/>
    <w:lvl w:ilvl="0" w:tplc="BE4E34F4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2152C"/>
    <w:multiLevelType w:val="hybridMultilevel"/>
    <w:tmpl w:val="64E40D6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5095C"/>
    <w:multiLevelType w:val="hybridMultilevel"/>
    <w:tmpl w:val="222E8B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9B0FC7"/>
    <w:multiLevelType w:val="hybridMultilevel"/>
    <w:tmpl w:val="A22E26B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0649BF2">
      <w:start w:val="16"/>
      <w:numFmt w:val="bullet"/>
      <w:lvlText w:val="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E45A45"/>
    <w:multiLevelType w:val="hybridMultilevel"/>
    <w:tmpl w:val="94447B1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7F7C19C1"/>
    <w:multiLevelType w:val="hybridMultilevel"/>
    <w:tmpl w:val="8540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21"/>
  </w:num>
  <w:num w:numId="5">
    <w:abstractNumId w:val="20"/>
  </w:num>
  <w:num w:numId="6">
    <w:abstractNumId w:val="12"/>
  </w:num>
  <w:num w:numId="7">
    <w:abstractNumId w:val="18"/>
  </w:num>
  <w:num w:numId="8">
    <w:abstractNumId w:val="19"/>
  </w:num>
  <w:num w:numId="9">
    <w:abstractNumId w:val="17"/>
  </w:num>
  <w:num w:numId="10">
    <w:abstractNumId w:val="0"/>
  </w:num>
  <w:num w:numId="11">
    <w:abstractNumId w:val="5"/>
  </w:num>
  <w:num w:numId="12">
    <w:abstractNumId w:val="14"/>
  </w:num>
  <w:num w:numId="13">
    <w:abstractNumId w:val="8"/>
  </w:num>
  <w:num w:numId="14">
    <w:abstractNumId w:val="16"/>
  </w:num>
  <w:num w:numId="15">
    <w:abstractNumId w:val="3"/>
  </w:num>
  <w:num w:numId="16">
    <w:abstractNumId w:val="15"/>
  </w:num>
  <w:num w:numId="17">
    <w:abstractNumId w:val="1"/>
  </w:num>
  <w:num w:numId="18">
    <w:abstractNumId w:val="10"/>
  </w:num>
  <w:num w:numId="19">
    <w:abstractNumId w:val="7"/>
  </w:num>
  <w:num w:numId="20">
    <w:abstractNumId w:val="9"/>
  </w:num>
  <w:num w:numId="21">
    <w:abstractNumId w:val="1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IyBdGmxsYmSjpKwanFxZn5eSAFxrUAahIAcywAAAA="/>
  </w:docVars>
  <w:rsids>
    <w:rsidRoot w:val="009B1E4A"/>
    <w:rsid w:val="00002D51"/>
    <w:rsid w:val="00004EB9"/>
    <w:rsid w:val="00006EF0"/>
    <w:rsid w:val="00014B0C"/>
    <w:rsid w:val="00022B8C"/>
    <w:rsid w:val="00023DA5"/>
    <w:rsid w:val="0002651E"/>
    <w:rsid w:val="00031B1B"/>
    <w:rsid w:val="000329B5"/>
    <w:rsid w:val="000330D8"/>
    <w:rsid w:val="00035C32"/>
    <w:rsid w:val="000445C5"/>
    <w:rsid w:val="000458AC"/>
    <w:rsid w:val="00045B7E"/>
    <w:rsid w:val="00063E5B"/>
    <w:rsid w:val="00064355"/>
    <w:rsid w:val="00065EA5"/>
    <w:rsid w:val="00071DC7"/>
    <w:rsid w:val="00072838"/>
    <w:rsid w:val="00073250"/>
    <w:rsid w:val="00076712"/>
    <w:rsid w:val="000810ED"/>
    <w:rsid w:val="0008372B"/>
    <w:rsid w:val="000848E3"/>
    <w:rsid w:val="000945D6"/>
    <w:rsid w:val="00096C08"/>
    <w:rsid w:val="00096C93"/>
    <w:rsid w:val="00097A24"/>
    <w:rsid w:val="000A1FC5"/>
    <w:rsid w:val="000A2E4D"/>
    <w:rsid w:val="000C184C"/>
    <w:rsid w:val="000C5964"/>
    <w:rsid w:val="000C6B92"/>
    <w:rsid w:val="000D2214"/>
    <w:rsid w:val="000D2546"/>
    <w:rsid w:val="000D2EC2"/>
    <w:rsid w:val="000E1F6C"/>
    <w:rsid w:val="001071F7"/>
    <w:rsid w:val="00111EFB"/>
    <w:rsid w:val="00127FCD"/>
    <w:rsid w:val="001366BC"/>
    <w:rsid w:val="00136D2C"/>
    <w:rsid w:val="00142570"/>
    <w:rsid w:val="00143E77"/>
    <w:rsid w:val="0015296D"/>
    <w:rsid w:val="001704FC"/>
    <w:rsid w:val="001712BF"/>
    <w:rsid w:val="00171C38"/>
    <w:rsid w:val="00177A1F"/>
    <w:rsid w:val="0018029D"/>
    <w:rsid w:val="00180810"/>
    <w:rsid w:val="0018433E"/>
    <w:rsid w:val="0019376A"/>
    <w:rsid w:val="001A0462"/>
    <w:rsid w:val="001A452C"/>
    <w:rsid w:val="001A4644"/>
    <w:rsid w:val="001B11D9"/>
    <w:rsid w:val="001B22DF"/>
    <w:rsid w:val="001B285A"/>
    <w:rsid w:val="001B31DD"/>
    <w:rsid w:val="001B41C4"/>
    <w:rsid w:val="001D01D9"/>
    <w:rsid w:val="001D15C1"/>
    <w:rsid w:val="001D2A6A"/>
    <w:rsid w:val="001D3106"/>
    <w:rsid w:val="001D78B8"/>
    <w:rsid w:val="001E6C1B"/>
    <w:rsid w:val="001F0AD0"/>
    <w:rsid w:val="001F7F20"/>
    <w:rsid w:val="0020469B"/>
    <w:rsid w:val="002126E1"/>
    <w:rsid w:val="00214360"/>
    <w:rsid w:val="00226BB2"/>
    <w:rsid w:val="00227FE2"/>
    <w:rsid w:val="00230281"/>
    <w:rsid w:val="00231869"/>
    <w:rsid w:val="00231EE2"/>
    <w:rsid w:val="002361C1"/>
    <w:rsid w:val="00240254"/>
    <w:rsid w:val="002413C5"/>
    <w:rsid w:val="0024207E"/>
    <w:rsid w:val="00247DF4"/>
    <w:rsid w:val="00251082"/>
    <w:rsid w:val="0025595D"/>
    <w:rsid w:val="002621EC"/>
    <w:rsid w:val="0026492A"/>
    <w:rsid w:val="0026612D"/>
    <w:rsid w:val="0027390B"/>
    <w:rsid w:val="002741DF"/>
    <w:rsid w:val="00277BDF"/>
    <w:rsid w:val="00283510"/>
    <w:rsid w:val="00284221"/>
    <w:rsid w:val="0028578A"/>
    <w:rsid w:val="00292AD1"/>
    <w:rsid w:val="0029602A"/>
    <w:rsid w:val="002A2DED"/>
    <w:rsid w:val="002A3925"/>
    <w:rsid w:val="002A4EE9"/>
    <w:rsid w:val="002A7BCF"/>
    <w:rsid w:val="002B5AEB"/>
    <w:rsid w:val="002B5C22"/>
    <w:rsid w:val="002C024C"/>
    <w:rsid w:val="002C5FB3"/>
    <w:rsid w:val="002C77CB"/>
    <w:rsid w:val="002D5033"/>
    <w:rsid w:val="002D6455"/>
    <w:rsid w:val="002D6A28"/>
    <w:rsid w:val="002E75BF"/>
    <w:rsid w:val="002F2A19"/>
    <w:rsid w:val="00303276"/>
    <w:rsid w:val="003045C6"/>
    <w:rsid w:val="003061BB"/>
    <w:rsid w:val="0030654B"/>
    <w:rsid w:val="003068C8"/>
    <w:rsid w:val="00315229"/>
    <w:rsid w:val="003205AA"/>
    <w:rsid w:val="00334C33"/>
    <w:rsid w:val="0033729B"/>
    <w:rsid w:val="0034053E"/>
    <w:rsid w:val="003464ED"/>
    <w:rsid w:val="00346D42"/>
    <w:rsid w:val="00353B9A"/>
    <w:rsid w:val="00356F39"/>
    <w:rsid w:val="00367386"/>
    <w:rsid w:val="00370A41"/>
    <w:rsid w:val="00371B34"/>
    <w:rsid w:val="00382522"/>
    <w:rsid w:val="003964C4"/>
    <w:rsid w:val="0039683C"/>
    <w:rsid w:val="003A4D22"/>
    <w:rsid w:val="003B01B3"/>
    <w:rsid w:val="003C047C"/>
    <w:rsid w:val="003C1750"/>
    <w:rsid w:val="003C3E0C"/>
    <w:rsid w:val="003D58A4"/>
    <w:rsid w:val="003D7DB8"/>
    <w:rsid w:val="003E4D37"/>
    <w:rsid w:val="003E79B2"/>
    <w:rsid w:val="003F3D63"/>
    <w:rsid w:val="00400213"/>
    <w:rsid w:val="0040517E"/>
    <w:rsid w:val="00424CBF"/>
    <w:rsid w:val="00425E1D"/>
    <w:rsid w:val="00433A21"/>
    <w:rsid w:val="00433F2B"/>
    <w:rsid w:val="00443872"/>
    <w:rsid w:val="00446240"/>
    <w:rsid w:val="0044680F"/>
    <w:rsid w:val="0044777E"/>
    <w:rsid w:val="00447B86"/>
    <w:rsid w:val="0045175D"/>
    <w:rsid w:val="004522A4"/>
    <w:rsid w:val="00452C52"/>
    <w:rsid w:val="004539F4"/>
    <w:rsid w:val="00463811"/>
    <w:rsid w:val="00475E1F"/>
    <w:rsid w:val="00497586"/>
    <w:rsid w:val="00497D76"/>
    <w:rsid w:val="004A2E0C"/>
    <w:rsid w:val="004A30FA"/>
    <w:rsid w:val="004A7DBC"/>
    <w:rsid w:val="004B186E"/>
    <w:rsid w:val="004C557C"/>
    <w:rsid w:val="004D2EEB"/>
    <w:rsid w:val="004D4B93"/>
    <w:rsid w:val="004E30B3"/>
    <w:rsid w:val="004E363C"/>
    <w:rsid w:val="004E376C"/>
    <w:rsid w:val="004E60F4"/>
    <w:rsid w:val="004E6F54"/>
    <w:rsid w:val="004F277E"/>
    <w:rsid w:val="004F6C82"/>
    <w:rsid w:val="00515D0C"/>
    <w:rsid w:val="005214BC"/>
    <w:rsid w:val="00525D5C"/>
    <w:rsid w:val="00527836"/>
    <w:rsid w:val="0053605A"/>
    <w:rsid w:val="00537D55"/>
    <w:rsid w:val="005462D2"/>
    <w:rsid w:val="00547D9E"/>
    <w:rsid w:val="0055641D"/>
    <w:rsid w:val="005601FB"/>
    <w:rsid w:val="0056146B"/>
    <w:rsid w:val="00565000"/>
    <w:rsid w:val="00567CE5"/>
    <w:rsid w:val="00571C8F"/>
    <w:rsid w:val="005819CD"/>
    <w:rsid w:val="0058301C"/>
    <w:rsid w:val="00595CE4"/>
    <w:rsid w:val="00595D03"/>
    <w:rsid w:val="005A0140"/>
    <w:rsid w:val="005A2FAD"/>
    <w:rsid w:val="005A45F9"/>
    <w:rsid w:val="005A75A4"/>
    <w:rsid w:val="005B16A3"/>
    <w:rsid w:val="005B21E9"/>
    <w:rsid w:val="005B581F"/>
    <w:rsid w:val="005B7E5C"/>
    <w:rsid w:val="005C1D6C"/>
    <w:rsid w:val="005C575D"/>
    <w:rsid w:val="005D3DDF"/>
    <w:rsid w:val="005D7415"/>
    <w:rsid w:val="005E351D"/>
    <w:rsid w:val="005F3AA2"/>
    <w:rsid w:val="0060221D"/>
    <w:rsid w:val="00621C3E"/>
    <w:rsid w:val="006224E9"/>
    <w:rsid w:val="00625F6D"/>
    <w:rsid w:val="006305A4"/>
    <w:rsid w:val="006335E3"/>
    <w:rsid w:val="00634881"/>
    <w:rsid w:val="0064731F"/>
    <w:rsid w:val="00647BFF"/>
    <w:rsid w:val="0065583E"/>
    <w:rsid w:val="00655864"/>
    <w:rsid w:val="006560A1"/>
    <w:rsid w:val="00656763"/>
    <w:rsid w:val="006601DD"/>
    <w:rsid w:val="00662D49"/>
    <w:rsid w:val="00665EB7"/>
    <w:rsid w:val="0068235C"/>
    <w:rsid w:val="00684BBA"/>
    <w:rsid w:val="006870E2"/>
    <w:rsid w:val="00692C9A"/>
    <w:rsid w:val="006970D5"/>
    <w:rsid w:val="006A045B"/>
    <w:rsid w:val="006A12E1"/>
    <w:rsid w:val="006A629C"/>
    <w:rsid w:val="006B377D"/>
    <w:rsid w:val="006B774D"/>
    <w:rsid w:val="006C3A08"/>
    <w:rsid w:val="006C6912"/>
    <w:rsid w:val="006D2E34"/>
    <w:rsid w:val="006D4F97"/>
    <w:rsid w:val="006D6489"/>
    <w:rsid w:val="006E75BF"/>
    <w:rsid w:val="006F1EC7"/>
    <w:rsid w:val="00705D76"/>
    <w:rsid w:val="007255F5"/>
    <w:rsid w:val="007357E1"/>
    <w:rsid w:val="0074155E"/>
    <w:rsid w:val="00741566"/>
    <w:rsid w:val="007530A2"/>
    <w:rsid w:val="00753616"/>
    <w:rsid w:val="0075409C"/>
    <w:rsid w:val="00762FB6"/>
    <w:rsid w:val="0076411B"/>
    <w:rsid w:val="0076516C"/>
    <w:rsid w:val="00766227"/>
    <w:rsid w:val="00772895"/>
    <w:rsid w:val="00774B7F"/>
    <w:rsid w:val="007851F6"/>
    <w:rsid w:val="00794C8F"/>
    <w:rsid w:val="00796212"/>
    <w:rsid w:val="007A3750"/>
    <w:rsid w:val="007A73F1"/>
    <w:rsid w:val="007B05DC"/>
    <w:rsid w:val="007B4A11"/>
    <w:rsid w:val="007C4123"/>
    <w:rsid w:val="007C5644"/>
    <w:rsid w:val="007C630F"/>
    <w:rsid w:val="007D3B99"/>
    <w:rsid w:val="007E2AEE"/>
    <w:rsid w:val="007F46E3"/>
    <w:rsid w:val="007F70DC"/>
    <w:rsid w:val="00800579"/>
    <w:rsid w:val="00800EF8"/>
    <w:rsid w:val="00813A02"/>
    <w:rsid w:val="008140FF"/>
    <w:rsid w:val="0082013F"/>
    <w:rsid w:val="008335B2"/>
    <w:rsid w:val="008346DB"/>
    <w:rsid w:val="0083637C"/>
    <w:rsid w:val="00847887"/>
    <w:rsid w:val="00852AEA"/>
    <w:rsid w:val="00853476"/>
    <w:rsid w:val="00860293"/>
    <w:rsid w:val="0087261A"/>
    <w:rsid w:val="00874A0D"/>
    <w:rsid w:val="00887416"/>
    <w:rsid w:val="00890625"/>
    <w:rsid w:val="00891E7D"/>
    <w:rsid w:val="00897AC6"/>
    <w:rsid w:val="008A06A0"/>
    <w:rsid w:val="008A70DF"/>
    <w:rsid w:val="008B0635"/>
    <w:rsid w:val="008B1214"/>
    <w:rsid w:val="008B18A4"/>
    <w:rsid w:val="008B32B9"/>
    <w:rsid w:val="008B4A6B"/>
    <w:rsid w:val="008B5164"/>
    <w:rsid w:val="008D01C7"/>
    <w:rsid w:val="008D4279"/>
    <w:rsid w:val="008D5BF5"/>
    <w:rsid w:val="008E00AF"/>
    <w:rsid w:val="008E0D4D"/>
    <w:rsid w:val="008E13DA"/>
    <w:rsid w:val="008F1B64"/>
    <w:rsid w:val="008F2797"/>
    <w:rsid w:val="008F3D13"/>
    <w:rsid w:val="00900C53"/>
    <w:rsid w:val="0092463D"/>
    <w:rsid w:val="0092546C"/>
    <w:rsid w:val="00925FAF"/>
    <w:rsid w:val="00927635"/>
    <w:rsid w:val="00932789"/>
    <w:rsid w:val="00941E59"/>
    <w:rsid w:val="009420DE"/>
    <w:rsid w:val="009440E8"/>
    <w:rsid w:val="00945EB2"/>
    <w:rsid w:val="009527F5"/>
    <w:rsid w:val="00954BD2"/>
    <w:rsid w:val="009557A7"/>
    <w:rsid w:val="00956440"/>
    <w:rsid w:val="00957C56"/>
    <w:rsid w:val="009635C9"/>
    <w:rsid w:val="009666ED"/>
    <w:rsid w:val="00976150"/>
    <w:rsid w:val="009821DC"/>
    <w:rsid w:val="009846EE"/>
    <w:rsid w:val="00987A69"/>
    <w:rsid w:val="00991BDD"/>
    <w:rsid w:val="00992349"/>
    <w:rsid w:val="0099312B"/>
    <w:rsid w:val="0099478A"/>
    <w:rsid w:val="00994936"/>
    <w:rsid w:val="009A2AD3"/>
    <w:rsid w:val="009A402D"/>
    <w:rsid w:val="009B0524"/>
    <w:rsid w:val="009B0ACC"/>
    <w:rsid w:val="009B10E1"/>
    <w:rsid w:val="009B1E4A"/>
    <w:rsid w:val="009B2CAF"/>
    <w:rsid w:val="009B3DAC"/>
    <w:rsid w:val="009B540D"/>
    <w:rsid w:val="009B702E"/>
    <w:rsid w:val="009C151C"/>
    <w:rsid w:val="009C5C35"/>
    <w:rsid w:val="009C7BED"/>
    <w:rsid w:val="009D6BA6"/>
    <w:rsid w:val="009E42D5"/>
    <w:rsid w:val="009F0A0E"/>
    <w:rsid w:val="009F7905"/>
    <w:rsid w:val="00A028B2"/>
    <w:rsid w:val="00A135EB"/>
    <w:rsid w:val="00A17EA2"/>
    <w:rsid w:val="00A22503"/>
    <w:rsid w:val="00A30237"/>
    <w:rsid w:val="00A53CBB"/>
    <w:rsid w:val="00A604C9"/>
    <w:rsid w:val="00A631CA"/>
    <w:rsid w:val="00A7447A"/>
    <w:rsid w:val="00A7459C"/>
    <w:rsid w:val="00A76B2B"/>
    <w:rsid w:val="00A825B9"/>
    <w:rsid w:val="00A854D1"/>
    <w:rsid w:val="00A91378"/>
    <w:rsid w:val="00A91DEA"/>
    <w:rsid w:val="00AA0CC8"/>
    <w:rsid w:val="00AA23AC"/>
    <w:rsid w:val="00AA2F4F"/>
    <w:rsid w:val="00AA3490"/>
    <w:rsid w:val="00AA72FC"/>
    <w:rsid w:val="00AB6986"/>
    <w:rsid w:val="00AC465A"/>
    <w:rsid w:val="00AC76DD"/>
    <w:rsid w:val="00AD031C"/>
    <w:rsid w:val="00AD1A1E"/>
    <w:rsid w:val="00AD1D73"/>
    <w:rsid w:val="00AD4AE4"/>
    <w:rsid w:val="00AE0FD8"/>
    <w:rsid w:val="00AE23CE"/>
    <w:rsid w:val="00AE24DA"/>
    <w:rsid w:val="00AE30E0"/>
    <w:rsid w:val="00AF27A1"/>
    <w:rsid w:val="00AF2BE8"/>
    <w:rsid w:val="00AF3245"/>
    <w:rsid w:val="00AF4491"/>
    <w:rsid w:val="00AF46AC"/>
    <w:rsid w:val="00AF4939"/>
    <w:rsid w:val="00B06EEB"/>
    <w:rsid w:val="00B12866"/>
    <w:rsid w:val="00B1290B"/>
    <w:rsid w:val="00B12E0B"/>
    <w:rsid w:val="00B231FB"/>
    <w:rsid w:val="00B242FA"/>
    <w:rsid w:val="00B31AF7"/>
    <w:rsid w:val="00B33E23"/>
    <w:rsid w:val="00B35190"/>
    <w:rsid w:val="00B367C9"/>
    <w:rsid w:val="00B43E1C"/>
    <w:rsid w:val="00B448BB"/>
    <w:rsid w:val="00B460CF"/>
    <w:rsid w:val="00B52536"/>
    <w:rsid w:val="00B54E62"/>
    <w:rsid w:val="00B654DF"/>
    <w:rsid w:val="00B726E7"/>
    <w:rsid w:val="00B73090"/>
    <w:rsid w:val="00B75286"/>
    <w:rsid w:val="00B811E3"/>
    <w:rsid w:val="00B81606"/>
    <w:rsid w:val="00B8392D"/>
    <w:rsid w:val="00B85FFD"/>
    <w:rsid w:val="00B86834"/>
    <w:rsid w:val="00B879C1"/>
    <w:rsid w:val="00B91071"/>
    <w:rsid w:val="00B95EA5"/>
    <w:rsid w:val="00B96C7D"/>
    <w:rsid w:val="00BA2D78"/>
    <w:rsid w:val="00BA60FA"/>
    <w:rsid w:val="00BB0C96"/>
    <w:rsid w:val="00BB5220"/>
    <w:rsid w:val="00BC35BD"/>
    <w:rsid w:val="00BC5531"/>
    <w:rsid w:val="00BD5503"/>
    <w:rsid w:val="00BD6213"/>
    <w:rsid w:val="00BF0FAF"/>
    <w:rsid w:val="00BF4378"/>
    <w:rsid w:val="00BF5662"/>
    <w:rsid w:val="00C147A3"/>
    <w:rsid w:val="00C1795D"/>
    <w:rsid w:val="00C32AC9"/>
    <w:rsid w:val="00C34B91"/>
    <w:rsid w:val="00C3548B"/>
    <w:rsid w:val="00C42992"/>
    <w:rsid w:val="00C47BF3"/>
    <w:rsid w:val="00C52901"/>
    <w:rsid w:val="00C52E48"/>
    <w:rsid w:val="00C55A8B"/>
    <w:rsid w:val="00C56B17"/>
    <w:rsid w:val="00C63286"/>
    <w:rsid w:val="00C634C5"/>
    <w:rsid w:val="00C6667F"/>
    <w:rsid w:val="00C71CB6"/>
    <w:rsid w:val="00C72B7B"/>
    <w:rsid w:val="00C808CD"/>
    <w:rsid w:val="00C8752C"/>
    <w:rsid w:val="00C91F4B"/>
    <w:rsid w:val="00CA646E"/>
    <w:rsid w:val="00CB02B0"/>
    <w:rsid w:val="00CB13B2"/>
    <w:rsid w:val="00CB4DFF"/>
    <w:rsid w:val="00CC660B"/>
    <w:rsid w:val="00CC7255"/>
    <w:rsid w:val="00CD1BF0"/>
    <w:rsid w:val="00CD32A8"/>
    <w:rsid w:val="00CD56C7"/>
    <w:rsid w:val="00CD7A44"/>
    <w:rsid w:val="00CE1FB0"/>
    <w:rsid w:val="00CE2154"/>
    <w:rsid w:val="00CE7389"/>
    <w:rsid w:val="00CF0B89"/>
    <w:rsid w:val="00CF20AC"/>
    <w:rsid w:val="00D02284"/>
    <w:rsid w:val="00D02661"/>
    <w:rsid w:val="00D0699A"/>
    <w:rsid w:val="00D32700"/>
    <w:rsid w:val="00D35D3D"/>
    <w:rsid w:val="00D36813"/>
    <w:rsid w:val="00D3771C"/>
    <w:rsid w:val="00D41E55"/>
    <w:rsid w:val="00D52AE9"/>
    <w:rsid w:val="00D53C5F"/>
    <w:rsid w:val="00D56069"/>
    <w:rsid w:val="00D66713"/>
    <w:rsid w:val="00D72799"/>
    <w:rsid w:val="00D90490"/>
    <w:rsid w:val="00D940EA"/>
    <w:rsid w:val="00D94A4E"/>
    <w:rsid w:val="00DA61A3"/>
    <w:rsid w:val="00DB230F"/>
    <w:rsid w:val="00DB7935"/>
    <w:rsid w:val="00DC3E82"/>
    <w:rsid w:val="00DD2084"/>
    <w:rsid w:val="00DD4854"/>
    <w:rsid w:val="00DD4BEE"/>
    <w:rsid w:val="00DE07A4"/>
    <w:rsid w:val="00DF1821"/>
    <w:rsid w:val="00DF536D"/>
    <w:rsid w:val="00E01997"/>
    <w:rsid w:val="00E176B9"/>
    <w:rsid w:val="00E222C2"/>
    <w:rsid w:val="00E25371"/>
    <w:rsid w:val="00E254E5"/>
    <w:rsid w:val="00E271DF"/>
    <w:rsid w:val="00E27502"/>
    <w:rsid w:val="00E27630"/>
    <w:rsid w:val="00E31661"/>
    <w:rsid w:val="00E43654"/>
    <w:rsid w:val="00E443F8"/>
    <w:rsid w:val="00E540F9"/>
    <w:rsid w:val="00E5448D"/>
    <w:rsid w:val="00E5714A"/>
    <w:rsid w:val="00E57847"/>
    <w:rsid w:val="00E770CA"/>
    <w:rsid w:val="00E773CA"/>
    <w:rsid w:val="00E82003"/>
    <w:rsid w:val="00E82715"/>
    <w:rsid w:val="00E82795"/>
    <w:rsid w:val="00E91FF6"/>
    <w:rsid w:val="00E9205F"/>
    <w:rsid w:val="00E95270"/>
    <w:rsid w:val="00E95992"/>
    <w:rsid w:val="00E962A4"/>
    <w:rsid w:val="00E969C9"/>
    <w:rsid w:val="00E97287"/>
    <w:rsid w:val="00E9782D"/>
    <w:rsid w:val="00EA0A6E"/>
    <w:rsid w:val="00EA42E6"/>
    <w:rsid w:val="00EA5185"/>
    <w:rsid w:val="00EC3BFE"/>
    <w:rsid w:val="00ED4C0F"/>
    <w:rsid w:val="00ED7F79"/>
    <w:rsid w:val="00EE2DB9"/>
    <w:rsid w:val="00EE3AF8"/>
    <w:rsid w:val="00EE64B8"/>
    <w:rsid w:val="00EE7E98"/>
    <w:rsid w:val="00EF66D1"/>
    <w:rsid w:val="00EF70F3"/>
    <w:rsid w:val="00F03D21"/>
    <w:rsid w:val="00F03E7F"/>
    <w:rsid w:val="00F0574E"/>
    <w:rsid w:val="00F07372"/>
    <w:rsid w:val="00F141D6"/>
    <w:rsid w:val="00F17074"/>
    <w:rsid w:val="00F208EC"/>
    <w:rsid w:val="00F32313"/>
    <w:rsid w:val="00F3467F"/>
    <w:rsid w:val="00F36403"/>
    <w:rsid w:val="00F43CC7"/>
    <w:rsid w:val="00F44FC3"/>
    <w:rsid w:val="00F472F7"/>
    <w:rsid w:val="00F50C5A"/>
    <w:rsid w:val="00F53584"/>
    <w:rsid w:val="00F56A72"/>
    <w:rsid w:val="00F57201"/>
    <w:rsid w:val="00F60D1C"/>
    <w:rsid w:val="00F639F2"/>
    <w:rsid w:val="00F64824"/>
    <w:rsid w:val="00F716D5"/>
    <w:rsid w:val="00F75125"/>
    <w:rsid w:val="00F82A8D"/>
    <w:rsid w:val="00F839AB"/>
    <w:rsid w:val="00F83EA9"/>
    <w:rsid w:val="00F95E59"/>
    <w:rsid w:val="00F9696B"/>
    <w:rsid w:val="00FA126C"/>
    <w:rsid w:val="00FA3628"/>
    <w:rsid w:val="00FA4654"/>
    <w:rsid w:val="00FA5233"/>
    <w:rsid w:val="00FA768C"/>
    <w:rsid w:val="00FB2B82"/>
    <w:rsid w:val="00FB3645"/>
    <w:rsid w:val="00FB70FE"/>
    <w:rsid w:val="00FC4F39"/>
    <w:rsid w:val="00FC6875"/>
    <w:rsid w:val="00FD7114"/>
    <w:rsid w:val="00FE00F0"/>
    <w:rsid w:val="00FE112A"/>
    <w:rsid w:val="00FE31B3"/>
    <w:rsid w:val="00F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D1AFA9"/>
  <w15:docId w15:val="{45C4F9BC-5B48-4344-A590-BCB6E6785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9B1E4A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56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56A72"/>
  </w:style>
  <w:style w:type="paragraph" w:styleId="Pieddepage">
    <w:name w:val="footer"/>
    <w:basedOn w:val="Normal"/>
    <w:link w:val="PieddepageCar"/>
    <w:uiPriority w:val="99"/>
    <w:unhideWhenUsed/>
    <w:rsid w:val="00F56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56A72"/>
  </w:style>
  <w:style w:type="paragraph" w:styleId="Textebrut">
    <w:name w:val="Plain Text"/>
    <w:basedOn w:val="Normal"/>
    <w:link w:val="TextebrutCar"/>
    <w:uiPriority w:val="99"/>
    <w:rsid w:val="00E57847"/>
    <w:pPr>
      <w:spacing w:after="0" w:line="240" w:lineRule="auto"/>
    </w:pPr>
    <w:rPr>
      <w:rFonts w:ascii="Consolas" w:eastAsia="Times New Roman" w:hAnsi="Consolas" w:cs="Times New Roman"/>
      <w:sz w:val="21"/>
      <w:szCs w:val="21"/>
      <w:lang w:val="en-GB"/>
    </w:rPr>
  </w:style>
  <w:style w:type="character" w:customStyle="1" w:styleId="TextebrutCar">
    <w:name w:val="Texte brut Car"/>
    <w:basedOn w:val="Policepardfaut"/>
    <w:link w:val="Textebrut"/>
    <w:uiPriority w:val="99"/>
    <w:rsid w:val="00E57847"/>
    <w:rPr>
      <w:rFonts w:ascii="Consolas" w:eastAsia="Times New Roman" w:hAnsi="Consolas" w:cs="Times New Roman"/>
      <w:sz w:val="21"/>
      <w:szCs w:val="21"/>
      <w:lang w:val="en-GB"/>
    </w:rPr>
  </w:style>
  <w:style w:type="character" w:styleId="Lienhypertexte">
    <w:name w:val="Hyperlink"/>
    <w:basedOn w:val="Policepardfaut"/>
    <w:uiPriority w:val="99"/>
    <w:unhideWhenUsed/>
    <w:rsid w:val="00AA0CC8"/>
    <w:rPr>
      <w:color w:val="0000FF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65583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5583E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5583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5583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5583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55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5583E"/>
    <w:rPr>
      <w:rFonts w:ascii="Tahoma" w:hAnsi="Tahoma" w:cs="Tahoma"/>
      <w:sz w:val="16"/>
      <w:szCs w:val="16"/>
    </w:rPr>
  </w:style>
  <w:style w:type="character" w:styleId="Lienhypertextesuivivisit">
    <w:name w:val="FollowedHyperlink"/>
    <w:basedOn w:val="Policepardfaut"/>
    <w:uiPriority w:val="99"/>
    <w:semiHidden/>
    <w:unhideWhenUsed/>
    <w:rsid w:val="0008372B"/>
    <w:rPr>
      <w:color w:val="800080" w:themeColor="followedHyperlink"/>
      <w:u w:val="single"/>
    </w:rPr>
  </w:style>
  <w:style w:type="character" w:styleId="lev">
    <w:name w:val="Strong"/>
    <w:basedOn w:val="Policepardfaut"/>
    <w:uiPriority w:val="22"/>
    <w:qFormat/>
    <w:rsid w:val="00334C33"/>
    <w:rPr>
      <w:b/>
      <w:bCs/>
    </w:rPr>
  </w:style>
  <w:style w:type="paragraph" w:styleId="Corpsdetexte">
    <w:name w:val="Body Text"/>
    <w:basedOn w:val="Normal"/>
    <w:link w:val="CorpsdetexteCar"/>
    <w:uiPriority w:val="99"/>
    <w:unhideWhenUsed/>
    <w:rsid w:val="00ED4C0F"/>
    <w:pPr>
      <w:spacing w:after="0"/>
      <w:jc w:val="both"/>
    </w:pPr>
    <w:rPr>
      <w:rFonts w:ascii="Arial" w:hAnsi="Arial" w:cs="Arial"/>
      <w:i/>
      <w:sz w:val="20"/>
      <w:szCs w:val="20"/>
      <w:lang w:val="en-US"/>
    </w:rPr>
  </w:style>
  <w:style w:type="character" w:customStyle="1" w:styleId="CorpsdetexteCar">
    <w:name w:val="Corps de texte Car"/>
    <w:basedOn w:val="Policepardfaut"/>
    <w:link w:val="Corpsdetexte"/>
    <w:uiPriority w:val="99"/>
    <w:rsid w:val="00ED4C0F"/>
    <w:rPr>
      <w:rFonts w:ascii="Arial" w:hAnsi="Arial" w:cs="Arial"/>
      <w:i/>
      <w:sz w:val="20"/>
      <w:szCs w:val="20"/>
      <w:lang w:val="en-US"/>
    </w:rPr>
  </w:style>
  <w:style w:type="paragraph" w:styleId="Rvision">
    <w:name w:val="Revision"/>
    <w:hidden/>
    <w:uiPriority w:val="99"/>
    <w:semiHidden/>
    <w:rsid w:val="009931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9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1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mpea@eera-set.e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CEA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UDET Candice</dc:creator>
  <cp:lastModifiedBy>NAKAMAE Sawako</cp:lastModifiedBy>
  <cp:revision>3</cp:revision>
  <cp:lastPrinted>2017-06-01T07:19:00Z</cp:lastPrinted>
  <dcterms:created xsi:type="dcterms:W3CDTF">2023-10-26T10:31:00Z</dcterms:created>
  <dcterms:modified xsi:type="dcterms:W3CDTF">2023-10-26T10:32:00Z</dcterms:modified>
</cp:coreProperties>
</file>